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C47BF" w14:textId="0D941F32" w:rsidR="00885FE3" w:rsidRDefault="006F2B2C" w:rsidP="006F2B2C">
      <w:pPr>
        <w:pStyle w:val="NoSpacing"/>
        <w:jc w:val="center"/>
      </w:pPr>
      <w:bookmarkStart w:id="0" w:name="_MacBuGuideStaticData_733H"/>
      <w:r>
        <w:rPr>
          <w:rFonts w:ascii="Cambria" w:hAnsi="Cambria"/>
          <w:noProof/>
        </w:rPr>
        <w:drawing>
          <wp:inline distT="0" distB="0" distL="0" distR="0" wp14:anchorId="74159356" wp14:editId="7AC24BB7">
            <wp:extent cx="5297805" cy="1000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p w14:paraId="2058E2FF" w14:textId="5D9944D2" w:rsidR="001709D4" w:rsidRPr="00977278" w:rsidRDefault="001F2297" w:rsidP="007C113D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.A. Commission </w:t>
      </w:r>
      <w:r w:rsidR="00E9658F">
        <w:rPr>
          <w:sz w:val="36"/>
          <w:szCs w:val="36"/>
        </w:rPr>
        <w:t>Meeting</w:t>
      </w:r>
    </w:p>
    <w:p w14:paraId="5F0BB83E" w14:textId="2BDFD0F4" w:rsidR="00732C60" w:rsidRPr="00054C0E" w:rsidRDefault="00E9658F" w:rsidP="007C113D">
      <w:pPr>
        <w:pStyle w:val="NoSpacing"/>
        <w:jc w:val="center"/>
        <w:rPr>
          <w:sz w:val="36"/>
          <w:szCs w:val="36"/>
        </w:rPr>
      </w:pPr>
      <w:proofErr w:type="spellStart"/>
      <w:r>
        <w:rPr>
          <w:sz w:val="36"/>
          <w:szCs w:val="36"/>
        </w:rPr>
        <w:t>SAturday</w:t>
      </w:r>
      <w:proofErr w:type="spellEnd"/>
      <w:r w:rsidR="00E63C2F">
        <w:rPr>
          <w:sz w:val="36"/>
          <w:szCs w:val="36"/>
        </w:rPr>
        <w:t>,</w:t>
      </w:r>
      <w:r w:rsidR="00977278">
        <w:rPr>
          <w:sz w:val="36"/>
          <w:szCs w:val="36"/>
        </w:rPr>
        <w:t xml:space="preserve"> </w:t>
      </w:r>
      <w:r>
        <w:rPr>
          <w:sz w:val="36"/>
          <w:szCs w:val="36"/>
        </w:rPr>
        <w:t>Oct</w:t>
      </w:r>
      <w:r w:rsidR="00977278">
        <w:rPr>
          <w:sz w:val="36"/>
          <w:szCs w:val="36"/>
        </w:rPr>
        <w:t xml:space="preserve"> </w:t>
      </w:r>
      <w:r>
        <w:rPr>
          <w:sz w:val="36"/>
          <w:szCs w:val="36"/>
        </w:rPr>
        <w:t>1</w:t>
      </w:r>
      <w:r w:rsidR="00977278">
        <w:rPr>
          <w:sz w:val="36"/>
          <w:szCs w:val="36"/>
        </w:rPr>
        <w:t>, 202</w:t>
      </w:r>
      <w:r w:rsidR="00D36547">
        <w:rPr>
          <w:sz w:val="36"/>
          <w:szCs w:val="36"/>
        </w:rPr>
        <w:t>2</w:t>
      </w:r>
    </w:p>
    <w:p w14:paraId="45BE999A" w14:textId="3F361530" w:rsidR="00AA74CB" w:rsidRPr="005378E8" w:rsidRDefault="00AA74CB" w:rsidP="00E9658F">
      <w:pPr>
        <w:pStyle w:val="NoSpacing"/>
        <w:rPr>
          <w:sz w:val="36"/>
          <w:szCs w:val="36"/>
        </w:rPr>
      </w:pPr>
    </w:p>
    <w:p w14:paraId="3E03E158" w14:textId="35E8D439" w:rsidR="00660E50" w:rsidRDefault="00660E50" w:rsidP="007C113D">
      <w:pPr>
        <w:pStyle w:val="NoSpacing"/>
        <w:jc w:val="center"/>
      </w:pPr>
    </w:p>
    <w:p w14:paraId="18E371D3" w14:textId="1E524D15" w:rsidR="00DF0B00" w:rsidRDefault="00477E64" w:rsidP="00660E50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BC63E6">
        <w:rPr>
          <w:sz w:val="28"/>
          <w:szCs w:val="28"/>
        </w:rPr>
        <w:t>Call to Order</w:t>
      </w:r>
      <w:r w:rsidR="00DC2D55">
        <w:rPr>
          <w:sz w:val="28"/>
          <w:szCs w:val="28"/>
        </w:rPr>
        <w:t xml:space="preserve">                                                               Chairman </w:t>
      </w:r>
      <w:r w:rsidR="00977278">
        <w:rPr>
          <w:sz w:val="28"/>
          <w:szCs w:val="28"/>
        </w:rPr>
        <w:t>1</w:t>
      </w:r>
      <w:r w:rsidR="00977278" w:rsidRPr="00977278">
        <w:rPr>
          <w:sz w:val="28"/>
          <w:szCs w:val="28"/>
          <w:vertAlign w:val="superscript"/>
        </w:rPr>
        <w:t>st</w:t>
      </w:r>
      <w:r w:rsidR="00977278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5C4441DD" w14:textId="77777777" w:rsidR="00D9093A" w:rsidRDefault="00D9093A" w:rsidP="00FE6E2A">
      <w:pPr>
        <w:pStyle w:val="NoSpacing"/>
        <w:ind w:left="720"/>
        <w:rPr>
          <w:sz w:val="28"/>
          <w:szCs w:val="28"/>
        </w:rPr>
      </w:pPr>
    </w:p>
    <w:p w14:paraId="7938F6A6" w14:textId="77777777" w:rsidR="003A68DD" w:rsidRDefault="002531F0" w:rsidP="00E07044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alute the Colors</w:t>
      </w:r>
      <w:r w:rsidR="00DF0B00">
        <w:rPr>
          <w:sz w:val="28"/>
          <w:szCs w:val="28"/>
        </w:rPr>
        <w:t xml:space="preserve">               </w:t>
      </w:r>
      <w:r w:rsidR="00660E50" w:rsidRPr="00BC63E6">
        <w:rPr>
          <w:sz w:val="28"/>
          <w:szCs w:val="28"/>
        </w:rPr>
        <w:t xml:space="preserve">                                       </w:t>
      </w:r>
      <w:r w:rsidR="001046D7">
        <w:rPr>
          <w:sz w:val="28"/>
          <w:szCs w:val="28"/>
        </w:rPr>
        <w:t xml:space="preserve">Chairman </w:t>
      </w:r>
      <w:r w:rsidR="008547ED">
        <w:rPr>
          <w:sz w:val="28"/>
          <w:szCs w:val="28"/>
        </w:rPr>
        <w:t>1</w:t>
      </w:r>
      <w:r w:rsidR="008547ED" w:rsidRPr="008547ED">
        <w:rPr>
          <w:sz w:val="28"/>
          <w:szCs w:val="28"/>
          <w:vertAlign w:val="superscript"/>
        </w:rPr>
        <w:t>st</w:t>
      </w:r>
      <w:r w:rsidR="008547ED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195B3644" w14:textId="77777777" w:rsidR="003A68DD" w:rsidRDefault="003A68DD" w:rsidP="003A68DD">
      <w:pPr>
        <w:pStyle w:val="ListParagraph"/>
        <w:rPr>
          <w:sz w:val="28"/>
          <w:szCs w:val="28"/>
        </w:rPr>
      </w:pPr>
    </w:p>
    <w:p w14:paraId="70DADA2B" w14:textId="105ECCCB" w:rsidR="006615BF" w:rsidRDefault="006615BF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vocation</w:t>
      </w:r>
      <w:r w:rsidR="00D32401" w:rsidRPr="00E07044">
        <w:rPr>
          <w:sz w:val="28"/>
          <w:szCs w:val="28"/>
        </w:rPr>
        <w:t xml:space="preserve">                   </w:t>
      </w:r>
      <w:r w:rsidR="004407D3">
        <w:rPr>
          <w:sz w:val="28"/>
          <w:szCs w:val="28"/>
        </w:rPr>
        <w:t xml:space="preserve">                                      </w:t>
      </w:r>
      <w:r w:rsidR="009214FC">
        <w:rPr>
          <w:sz w:val="28"/>
          <w:szCs w:val="28"/>
        </w:rPr>
        <w:t xml:space="preserve">      Interim Adjutant Robinson</w:t>
      </w:r>
      <w:r w:rsidR="00D32401" w:rsidRPr="00E07044">
        <w:rPr>
          <w:sz w:val="28"/>
          <w:szCs w:val="28"/>
        </w:rPr>
        <w:t xml:space="preserve">                                  </w:t>
      </w:r>
    </w:p>
    <w:p w14:paraId="16F08DDF" w14:textId="77777777" w:rsidR="006615BF" w:rsidRDefault="006615BF" w:rsidP="006615BF">
      <w:pPr>
        <w:pStyle w:val="ListParagraph"/>
        <w:rPr>
          <w:sz w:val="28"/>
          <w:szCs w:val="28"/>
        </w:rPr>
      </w:pPr>
    </w:p>
    <w:p w14:paraId="36D2F3A6" w14:textId="2404E36C" w:rsidR="00C0424B" w:rsidRPr="006615BF" w:rsidRDefault="0072336A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he Pledge of Allegiance</w:t>
      </w:r>
      <w:r w:rsidR="00C0424B" w:rsidRPr="006615BF">
        <w:rPr>
          <w:sz w:val="28"/>
          <w:szCs w:val="28"/>
        </w:rPr>
        <w:t xml:space="preserve">   </w:t>
      </w:r>
      <w:r w:rsidR="00F4295C">
        <w:rPr>
          <w:sz w:val="28"/>
          <w:szCs w:val="28"/>
        </w:rPr>
        <w:t xml:space="preserve">                                     </w:t>
      </w:r>
      <w:r w:rsidR="00492BE8">
        <w:rPr>
          <w:sz w:val="28"/>
          <w:szCs w:val="28"/>
        </w:rPr>
        <w:t xml:space="preserve">Chairman </w:t>
      </w:r>
      <w:r w:rsidR="001319D3">
        <w:rPr>
          <w:sz w:val="28"/>
          <w:szCs w:val="28"/>
        </w:rPr>
        <w:t>1</w:t>
      </w:r>
      <w:r w:rsidR="00492BE8">
        <w:rPr>
          <w:sz w:val="28"/>
          <w:szCs w:val="28"/>
        </w:rPr>
        <w:t>st Vice Rue</w:t>
      </w:r>
    </w:p>
    <w:p w14:paraId="7A97702F" w14:textId="77777777" w:rsidR="00C0424B" w:rsidRPr="00BC63E6" w:rsidRDefault="00C0424B" w:rsidP="00322253">
      <w:pPr>
        <w:pStyle w:val="NoSpacing"/>
        <w:rPr>
          <w:sz w:val="28"/>
          <w:szCs w:val="28"/>
        </w:rPr>
      </w:pPr>
    </w:p>
    <w:p w14:paraId="28D8AE92" w14:textId="31A2D3E5" w:rsidR="00D53850" w:rsidRDefault="004A01CD" w:rsidP="00192505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FA0B12">
        <w:rPr>
          <w:sz w:val="28"/>
          <w:szCs w:val="28"/>
        </w:rPr>
        <w:t>R</w:t>
      </w:r>
      <w:r w:rsidR="00192505">
        <w:rPr>
          <w:sz w:val="28"/>
          <w:szCs w:val="28"/>
        </w:rPr>
        <w:t>oll Call</w:t>
      </w:r>
      <w:r w:rsidRPr="00192505">
        <w:rPr>
          <w:sz w:val="28"/>
          <w:szCs w:val="28"/>
        </w:rPr>
        <w:t xml:space="preserve">                                                                   </w:t>
      </w:r>
      <w:proofErr w:type="gramStart"/>
      <w:r w:rsidR="00BA3DA4">
        <w:rPr>
          <w:sz w:val="28"/>
          <w:szCs w:val="28"/>
        </w:rPr>
        <w:t>Int</w:t>
      </w:r>
      <w:r w:rsidR="00961131">
        <w:rPr>
          <w:sz w:val="28"/>
          <w:szCs w:val="28"/>
        </w:rPr>
        <w:t>e</w:t>
      </w:r>
      <w:r w:rsidR="00BA3DA4">
        <w:rPr>
          <w:sz w:val="28"/>
          <w:szCs w:val="28"/>
        </w:rPr>
        <w:t>rim</w:t>
      </w:r>
      <w:r w:rsidRPr="00192505">
        <w:rPr>
          <w:sz w:val="28"/>
          <w:szCs w:val="28"/>
        </w:rPr>
        <w:t xml:space="preserve"> </w:t>
      </w:r>
      <w:r w:rsidR="008547ED" w:rsidRPr="00192505">
        <w:rPr>
          <w:sz w:val="28"/>
          <w:szCs w:val="28"/>
        </w:rPr>
        <w:t xml:space="preserve"> Adjutant</w:t>
      </w:r>
      <w:proofErr w:type="gramEnd"/>
      <w:r w:rsidR="008547ED" w:rsidRPr="00192505">
        <w:rPr>
          <w:sz w:val="28"/>
          <w:szCs w:val="28"/>
        </w:rPr>
        <w:t xml:space="preserve"> Robinson</w:t>
      </w:r>
    </w:p>
    <w:p w14:paraId="6DD90D80" w14:textId="7854EBDE" w:rsidR="006B62DE" w:rsidRDefault="00C93F8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C93F8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BA3DA4">
        <w:rPr>
          <w:sz w:val="28"/>
          <w:szCs w:val="28"/>
        </w:rPr>
        <w:t>Jason Rue</w:t>
      </w:r>
    </w:p>
    <w:p w14:paraId="11C4A5F6" w14:textId="3224777A" w:rsidR="00FC7BF4" w:rsidRDefault="00FC7BF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2</w:t>
      </w:r>
      <w:r w:rsidRPr="00FC7BF4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</w:t>
      </w:r>
      <w:r w:rsidR="00BA3DA4">
        <w:rPr>
          <w:sz w:val="28"/>
          <w:szCs w:val="28"/>
        </w:rPr>
        <w:t>Kent Long</w:t>
      </w:r>
    </w:p>
    <w:p w14:paraId="111A4801" w14:textId="548F55AB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3</w:t>
      </w:r>
      <w:r w:rsidRPr="00D33DBB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</w:t>
      </w:r>
      <w:r w:rsidR="003B1591">
        <w:rPr>
          <w:sz w:val="28"/>
          <w:szCs w:val="28"/>
        </w:rPr>
        <w:t>Chris Emmons</w:t>
      </w:r>
    </w:p>
    <w:p w14:paraId="7C636888" w14:textId="04953650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4</w:t>
      </w:r>
      <w:r w:rsidRPr="00D33DBB">
        <w:rPr>
          <w:sz w:val="28"/>
          <w:szCs w:val="28"/>
          <w:vertAlign w:val="superscript"/>
        </w:rPr>
        <w:t>th</w:t>
      </w:r>
      <w:r w:rsidR="00985678">
        <w:rPr>
          <w:sz w:val="28"/>
          <w:szCs w:val="28"/>
        </w:rPr>
        <w:t xml:space="preserve"> Jerry </w:t>
      </w:r>
      <w:r w:rsidR="00FC6BBB">
        <w:rPr>
          <w:sz w:val="28"/>
          <w:szCs w:val="28"/>
        </w:rPr>
        <w:t>Perry</w:t>
      </w:r>
    </w:p>
    <w:p w14:paraId="234D7B6B" w14:textId="63289B63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5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660145">
        <w:rPr>
          <w:sz w:val="28"/>
          <w:szCs w:val="28"/>
        </w:rPr>
        <w:t xml:space="preserve">Charles </w:t>
      </w:r>
      <w:proofErr w:type="spellStart"/>
      <w:r w:rsidR="00660145">
        <w:rPr>
          <w:sz w:val="28"/>
          <w:szCs w:val="28"/>
        </w:rPr>
        <w:t>Kvochick</w:t>
      </w:r>
      <w:proofErr w:type="spellEnd"/>
    </w:p>
    <w:p w14:paraId="72443396" w14:textId="033B0A0F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6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14A09A37" w14:textId="212E4185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7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660145">
        <w:rPr>
          <w:sz w:val="28"/>
          <w:szCs w:val="28"/>
        </w:rPr>
        <w:t>Mike Holz</w:t>
      </w:r>
    </w:p>
    <w:p w14:paraId="162D8792" w14:textId="7BE46A4D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8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>Fred James</w:t>
      </w:r>
    </w:p>
    <w:p w14:paraId="058D587F" w14:textId="0AF3DAA2" w:rsidR="007A64AB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9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>Bill Dittebrand</w:t>
      </w:r>
    </w:p>
    <w:p w14:paraId="7D319F15" w14:textId="2984BB5F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0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>Holly Lewis</w:t>
      </w:r>
    </w:p>
    <w:p w14:paraId="64D7AFAD" w14:textId="31A8525B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1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EC30F0">
        <w:rPr>
          <w:sz w:val="28"/>
          <w:szCs w:val="28"/>
        </w:rPr>
        <w:t>Andrew Matheny</w:t>
      </w:r>
    </w:p>
    <w:p w14:paraId="54ED3990" w14:textId="7EB6E0A7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2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George Mussi</w:t>
      </w:r>
    </w:p>
    <w:p w14:paraId="13D80E5F" w14:textId="7009F89F" w:rsidR="00623045" w:rsidRDefault="00623045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3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E7B3B">
        <w:rPr>
          <w:sz w:val="28"/>
          <w:szCs w:val="28"/>
        </w:rPr>
        <w:t>Mel Baher</w:t>
      </w:r>
    </w:p>
    <w:p w14:paraId="39DB92F4" w14:textId="1045AD81" w:rsidR="004E1FC5" w:rsidRPr="00192505" w:rsidRDefault="00623045" w:rsidP="00034E74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4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E7B3B">
        <w:rPr>
          <w:sz w:val="28"/>
          <w:szCs w:val="28"/>
        </w:rPr>
        <w:t>Steve Masowick</w:t>
      </w:r>
    </w:p>
    <w:p w14:paraId="54A45286" w14:textId="77777777" w:rsidR="00EC645F" w:rsidRDefault="00EC645F" w:rsidP="00E7717E">
      <w:pPr>
        <w:pStyle w:val="NoSpacing"/>
        <w:ind w:left="720"/>
        <w:rPr>
          <w:sz w:val="28"/>
          <w:szCs w:val="28"/>
        </w:rPr>
      </w:pPr>
    </w:p>
    <w:p w14:paraId="5099BB9B" w14:textId="18F8B7A8" w:rsidR="0047430D" w:rsidRDefault="00D5385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Opening Remarks </w:t>
      </w:r>
      <w:r w:rsidR="00EC645F">
        <w:rPr>
          <w:sz w:val="28"/>
          <w:szCs w:val="28"/>
        </w:rPr>
        <w:t xml:space="preserve">                                                   Chairman </w:t>
      </w:r>
      <w:r w:rsidR="00065968">
        <w:rPr>
          <w:sz w:val="28"/>
          <w:szCs w:val="28"/>
        </w:rPr>
        <w:t>1</w:t>
      </w:r>
      <w:r w:rsidR="00065968" w:rsidRPr="00065968">
        <w:rPr>
          <w:sz w:val="28"/>
          <w:szCs w:val="28"/>
          <w:vertAlign w:val="superscript"/>
        </w:rPr>
        <w:t>st</w:t>
      </w:r>
      <w:r w:rsidR="00065968">
        <w:rPr>
          <w:sz w:val="28"/>
          <w:szCs w:val="28"/>
        </w:rPr>
        <w:t xml:space="preserve"> Vice Ru</w:t>
      </w:r>
      <w:r w:rsidR="00F94462">
        <w:rPr>
          <w:sz w:val="28"/>
          <w:szCs w:val="28"/>
        </w:rPr>
        <w:t>e</w:t>
      </w:r>
    </w:p>
    <w:p w14:paraId="18AA6F5E" w14:textId="7EAC2EF6" w:rsidR="006849F8" w:rsidRDefault="00641FB1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mmander Rue </w:t>
      </w:r>
    </w:p>
    <w:p w14:paraId="506E508D" w14:textId="70BEB3B8" w:rsidR="00EF2A0E" w:rsidRDefault="00CA3BEF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Thank you for attending the meeting</w:t>
      </w:r>
    </w:p>
    <w:p w14:paraId="5F0196BF" w14:textId="77777777" w:rsidR="00B03F95" w:rsidRDefault="00B03F95" w:rsidP="00641FB1">
      <w:pPr>
        <w:pStyle w:val="NoSpacing"/>
        <w:ind w:left="720"/>
        <w:rPr>
          <w:sz w:val="28"/>
          <w:szCs w:val="28"/>
        </w:rPr>
      </w:pPr>
    </w:p>
    <w:p w14:paraId="2312B301" w14:textId="0510F96E" w:rsidR="00B43553" w:rsidRDefault="008705C6" w:rsidP="008705C6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nfinished Business</w:t>
      </w:r>
    </w:p>
    <w:p w14:paraId="57239ADF" w14:textId="4AFBA002" w:rsidR="006849F8" w:rsidRDefault="00961131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solution for </w:t>
      </w:r>
      <w:r w:rsidR="00DB31DE">
        <w:rPr>
          <w:sz w:val="28"/>
          <w:szCs w:val="28"/>
        </w:rPr>
        <w:t xml:space="preserve">the </w:t>
      </w:r>
      <w:r>
        <w:rPr>
          <w:sz w:val="28"/>
          <w:szCs w:val="28"/>
        </w:rPr>
        <w:t>“</w:t>
      </w:r>
      <w:r w:rsidR="00716FA2">
        <w:rPr>
          <w:sz w:val="28"/>
          <w:szCs w:val="28"/>
        </w:rPr>
        <w:t>Fredrick</w:t>
      </w:r>
      <w:r w:rsidR="00E31C9F">
        <w:rPr>
          <w:sz w:val="28"/>
          <w:szCs w:val="28"/>
        </w:rPr>
        <w:t xml:space="preserve"> W. Galbraith </w:t>
      </w:r>
      <w:r w:rsidR="0003343F">
        <w:rPr>
          <w:sz w:val="28"/>
          <w:szCs w:val="28"/>
        </w:rPr>
        <w:t>Award</w:t>
      </w:r>
      <w:r>
        <w:rPr>
          <w:sz w:val="28"/>
          <w:szCs w:val="28"/>
        </w:rPr>
        <w:t xml:space="preserve">” </w:t>
      </w:r>
      <w:r w:rsidR="00A42FFF">
        <w:rPr>
          <w:sz w:val="28"/>
          <w:szCs w:val="28"/>
        </w:rPr>
        <w:t>returned to the district for further clarif</w:t>
      </w:r>
      <w:r w:rsidR="00DB31DE">
        <w:rPr>
          <w:sz w:val="28"/>
          <w:szCs w:val="28"/>
        </w:rPr>
        <w:t>i</w:t>
      </w:r>
      <w:r w:rsidR="00A42FFF">
        <w:rPr>
          <w:sz w:val="28"/>
          <w:szCs w:val="28"/>
        </w:rPr>
        <w:t>cation</w:t>
      </w:r>
      <w:r w:rsidR="00DB31DE">
        <w:rPr>
          <w:sz w:val="28"/>
          <w:szCs w:val="28"/>
        </w:rPr>
        <w:t>.</w:t>
      </w:r>
    </w:p>
    <w:p w14:paraId="1CC53277" w14:textId="79360F86" w:rsidR="00B03F95" w:rsidRDefault="00B03F95" w:rsidP="00B355CC">
      <w:pPr>
        <w:rPr>
          <w:sz w:val="28"/>
          <w:szCs w:val="28"/>
        </w:rPr>
      </w:pPr>
    </w:p>
    <w:p w14:paraId="29FE8BEE" w14:textId="77777777" w:rsidR="00B03F95" w:rsidRPr="00B355CC" w:rsidRDefault="00B03F95" w:rsidP="00B355CC">
      <w:pPr>
        <w:rPr>
          <w:sz w:val="28"/>
          <w:szCs w:val="28"/>
        </w:rPr>
      </w:pPr>
    </w:p>
    <w:p w14:paraId="7006FCF8" w14:textId="32365A46" w:rsidR="006849F8" w:rsidRDefault="002322C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14:paraId="6A31F855" w14:textId="13FB344F" w:rsidR="00DB31DE" w:rsidRDefault="006E1C65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I</w:t>
      </w:r>
      <w:r w:rsidR="00FA1B79">
        <w:rPr>
          <w:sz w:val="28"/>
          <w:szCs w:val="28"/>
        </w:rPr>
        <w:t>nt</w:t>
      </w:r>
      <w:r>
        <w:rPr>
          <w:sz w:val="28"/>
          <w:szCs w:val="28"/>
        </w:rPr>
        <w:t>erim Adjutant Robinson went over the scope of the Co</w:t>
      </w:r>
      <w:r w:rsidR="00FA1B79">
        <w:rPr>
          <w:sz w:val="28"/>
          <w:szCs w:val="28"/>
        </w:rPr>
        <w:t>mmission.</w:t>
      </w:r>
    </w:p>
    <w:p w14:paraId="27128375" w14:textId="36681434" w:rsidR="00FA1B79" w:rsidRDefault="00FC215D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Post Inspection form</w:t>
      </w:r>
      <w:r w:rsidR="00F9385B">
        <w:rPr>
          <w:sz w:val="28"/>
          <w:szCs w:val="28"/>
        </w:rPr>
        <w:t>.</w:t>
      </w:r>
      <w:r w:rsidR="004411B6">
        <w:rPr>
          <w:sz w:val="28"/>
          <w:szCs w:val="28"/>
        </w:rPr>
        <w:t xml:space="preserve"> Changes to be made</w:t>
      </w:r>
    </w:p>
    <w:p w14:paraId="12601286" w14:textId="1D4E4850" w:rsidR="00F9385B" w:rsidRDefault="00F9385B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Form to be turned in by Dec 31 each year.</w:t>
      </w:r>
    </w:p>
    <w:p w14:paraId="5F38EB92" w14:textId="2C170C09" w:rsidR="00A600EC" w:rsidRDefault="00A600EC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ave Post forms been turned in (Officer Cert. CPR </w:t>
      </w:r>
      <w:r w:rsidR="00EE2C30">
        <w:rPr>
          <w:sz w:val="28"/>
          <w:szCs w:val="28"/>
        </w:rPr>
        <w:t>Annual Data Report)</w:t>
      </w:r>
    </w:p>
    <w:p w14:paraId="0B358B37" w14:textId="42D62840" w:rsidR="00EE2C30" w:rsidRDefault="00AE6F67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SAL</w:t>
      </w:r>
      <w:r w:rsidR="007A68F4">
        <w:rPr>
          <w:sz w:val="28"/>
          <w:szCs w:val="28"/>
        </w:rPr>
        <w:t>,</w:t>
      </w:r>
      <w:r>
        <w:rPr>
          <w:sz w:val="28"/>
          <w:szCs w:val="28"/>
        </w:rPr>
        <w:t xml:space="preserve"> if </w:t>
      </w:r>
      <w:r w:rsidR="007A68F4">
        <w:rPr>
          <w:sz w:val="28"/>
          <w:szCs w:val="28"/>
        </w:rPr>
        <w:t>P</w:t>
      </w:r>
      <w:r>
        <w:rPr>
          <w:sz w:val="28"/>
          <w:szCs w:val="28"/>
        </w:rPr>
        <w:t>ost has one</w:t>
      </w:r>
      <w:r w:rsidR="00F1706A">
        <w:rPr>
          <w:sz w:val="28"/>
          <w:szCs w:val="28"/>
        </w:rPr>
        <w:t>,</w:t>
      </w:r>
      <w:r>
        <w:rPr>
          <w:sz w:val="28"/>
          <w:szCs w:val="28"/>
        </w:rPr>
        <w:t xml:space="preserve"> ha</w:t>
      </w:r>
      <w:r w:rsidR="00F1706A">
        <w:rPr>
          <w:sz w:val="28"/>
          <w:szCs w:val="28"/>
        </w:rPr>
        <w:t>ve</w:t>
      </w:r>
      <w:r>
        <w:rPr>
          <w:sz w:val="28"/>
          <w:szCs w:val="28"/>
        </w:rPr>
        <w:t xml:space="preserve"> </w:t>
      </w:r>
      <w:r w:rsidR="00F1706A">
        <w:rPr>
          <w:sz w:val="28"/>
          <w:szCs w:val="28"/>
        </w:rPr>
        <w:t>t</w:t>
      </w:r>
      <w:r w:rsidR="00B61AE3">
        <w:rPr>
          <w:sz w:val="28"/>
          <w:szCs w:val="28"/>
        </w:rPr>
        <w:t>heir forms turned in.</w:t>
      </w:r>
    </w:p>
    <w:p w14:paraId="3C4CDB7A" w14:textId="29E67BD2" w:rsidR="00B61AE3" w:rsidRDefault="003C45CF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oes the </w:t>
      </w:r>
      <w:r w:rsidR="007A68F4">
        <w:rPr>
          <w:sz w:val="28"/>
          <w:szCs w:val="28"/>
        </w:rPr>
        <w:t>P</w:t>
      </w:r>
      <w:r>
        <w:rPr>
          <w:sz w:val="28"/>
          <w:szCs w:val="28"/>
        </w:rPr>
        <w:t xml:space="preserve">ost have </w:t>
      </w:r>
      <w:r w:rsidR="007A68F4">
        <w:rPr>
          <w:sz w:val="28"/>
          <w:szCs w:val="28"/>
        </w:rPr>
        <w:t xml:space="preserve">a </w:t>
      </w:r>
      <w:r w:rsidR="00E728F7">
        <w:rPr>
          <w:sz w:val="28"/>
          <w:szCs w:val="28"/>
        </w:rPr>
        <w:t>Surety Bond</w:t>
      </w:r>
      <w:r w:rsidR="007A68F4">
        <w:rPr>
          <w:sz w:val="28"/>
          <w:szCs w:val="28"/>
        </w:rPr>
        <w:t xml:space="preserve"> for members and employees </w:t>
      </w:r>
    </w:p>
    <w:p w14:paraId="0A28F4FE" w14:textId="53090846" w:rsidR="00376ADF" w:rsidRDefault="00376ADF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oes the </w:t>
      </w:r>
      <w:r w:rsidR="004411B6">
        <w:rPr>
          <w:sz w:val="28"/>
          <w:szCs w:val="28"/>
        </w:rPr>
        <w:t>P</w:t>
      </w:r>
      <w:r>
        <w:rPr>
          <w:sz w:val="28"/>
          <w:szCs w:val="28"/>
        </w:rPr>
        <w:t xml:space="preserve">ost have </w:t>
      </w:r>
      <w:r w:rsidR="004411B6">
        <w:rPr>
          <w:sz w:val="28"/>
          <w:szCs w:val="28"/>
        </w:rPr>
        <w:t xml:space="preserve">rifles, and how many </w:t>
      </w:r>
      <w:r w:rsidR="00CF6B2A">
        <w:rPr>
          <w:sz w:val="28"/>
          <w:szCs w:val="28"/>
        </w:rPr>
        <w:t xml:space="preserve">do </w:t>
      </w:r>
      <w:r w:rsidR="004411B6">
        <w:rPr>
          <w:sz w:val="28"/>
          <w:szCs w:val="28"/>
        </w:rPr>
        <w:t>they have</w:t>
      </w:r>
      <w:r w:rsidR="00CF6B2A">
        <w:rPr>
          <w:sz w:val="28"/>
          <w:szCs w:val="28"/>
        </w:rPr>
        <w:t>? What type of weapons are they?</w:t>
      </w:r>
    </w:p>
    <w:p w14:paraId="1C8F4591" w14:textId="4A501D02" w:rsidR="004F7471" w:rsidRDefault="004F7471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Has the Post completed the</w:t>
      </w:r>
      <w:r w:rsidR="009C2F34">
        <w:rPr>
          <w:sz w:val="28"/>
          <w:szCs w:val="28"/>
        </w:rPr>
        <w:t>ir</w:t>
      </w:r>
      <w:r>
        <w:rPr>
          <w:sz w:val="28"/>
          <w:szCs w:val="28"/>
        </w:rPr>
        <w:t xml:space="preserve"> 990 </w:t>
      </w:r>
    </w:p>
    <w:p w14:paraId="7E75AFA3" w14:textId="3C6BACAD" w:rsidR="0063622B" w:rsidRPr="00F94462" w:rsidRDefault="0063622B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move </w:t>
      </w:r>
      <w:r w:rsidR="00996A08">
        <w:rPr>
          <w:sz w:val="28"/>
          <w:szCs w:val="28"/>
        </w:rPr>
        <w:t>Post Officers List</w:t>
      </w:r>
    </w:p>
    <w:p w14:paraId="41457C6B" w14:textId="77777777" w:rsidR="001319D3" w:rsidRPr="00BC63E6" w:rsidRDefault="001319D3" w:rsidP="008705C6">
      <w:pPr>
        <w:pStyle w:val="NoSpacing"/>
        <w:ind w:left="720"/>
        <w:rPr>
          <w:sz w:val="28"/>
          <w:szCs w:val="28"/>
        </w:rPr>
      </w:pPr>
    </w:p>
    <w:p w14:paraId="71D94C08" w14:textId="55E309EE" w:rsidR="001C183F" w:rsidRDefault="003B21CB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Good of the Legio</w:t>
      </w:r>
      <w:r w:rsidR="004918FE">
        <w:rPr>
          <w:sz w:val="28"/>
          <w:szCs w:val="28"/>
        </w:rPr>
        <w:t>n</w:t>
      </w:r>
      <w:r w:rsidR="00CC1E10" w:rsidRPr="00BC63E6">
        <w:rPr>
          <w:sz w:val="28"/>
          <w:szCs w:val="28"/>
        </w:rPr>
        <w:t xml:space="preserve"> </w:t>
      </w:r>
    </w:p>
    <w:p w14:paraId="025E2907" w14:textId="77777777" w:rsidR="00487064" w:rsidRDefault="00993B98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993B98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Vice Commander </w:t>
      </w:r>
      <w:r w:rsidR="00487064">
        <w:rPr>
          <w:sz w:val="28"/>
          <w:szCs w:val="28"/>
        </w:rPr>
        <w:t>Rue</w:t>
      </w:r>
    </w:p>
    <w:p w14:paraId="75E381DD" w14:textId="6BDF55F5" w:rsidR="00611990" w:rsidRPr="00CD1DFB" w:rsidRDefault="00014C06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>T</w:t>
      </w:r>
      <w:r w:rsidR="00993B98">
        <w:rPr>
          <w:sz w:val="28"/>
          <w:szCs w:val="28"/>
        </w:rPr>
        <w:t xml:space="preserve">hanked everyone for their </w:t>
      </w:r>
      <w:r>
        <w:rPr>
          <w:sz w:val="28"/>
          <w:szCs w:val="28"/>
        </w:rPr>
        <w:t>remarks</w:t>
      </w:r>
      <w:r w:rsidR="009214FC">
        <w:rPr>
          <w:sz w:val="28"/>
          <w:szCs w:val="28"/>
        </w:rPr>
        <w:t xml:space="preserve"> throughout the meeting</w:t>
      </w:r>
      <w:r>
        <w:rPr>
          <w:sz w:val="28"/>
          <w:szCs w:val="28"/>
        </w:rPr>
        <w:t xml:space="preserve"> and for attending</w:t>
      </w:r>
      <w:r w:rsidR="00916B9D">
        <w:rPr>
          <w:sz w:val="28"/>
          <w:szCs w:val="28"/>
        </w:rPr>
        <w:t xml:space="preserve">. </w:t>
      </w:r>
    </w:p>
    <w:p w14:paraId="6F9C452F" w14:textId="77777777" w:rsidR="006E7F71" w:rsidRDefault="006E7F71" w:rsidP="00611990">
      <w:pPr>
        <w:pStyle w:val="ListParagraph"/>
        <w:rPr>
          <w:sz w:val="28"/>
          <w:szCs w:val="28"/>
        </w:rPr>
      </w:pPr>
    </w:p>
    <w:p w14:paraId="0200DB23" w14:textId="1DCE94CA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Benediction</w:t>
      </w:r>
      <w:r w:rsidR="00816508">
        <w:rPr>
          <w:sz w:val="28"/>
          <w:szCs w:val="28"/>
        </w:rPr>
        <w:t xml:space="preserve">                                          </w:t>
      </w:r>
      <w:r w:rsidR="009214FC">
        <w:rPr>
          <w:sz w:val="28"/>
          <w:szCs w:val="28"/>
        </w:rPr>
        <w:t>Interim Adjutant Robinson</w:t>
      </w:r>
    </w:p>
    <w:p w14:paraId="4AF035CB" w14:textId="77777777" w:rsidR="00611990" w:rsidRDefault="00611990" w:rsidP="00611990">
      <w:pPr>
        <w:pStyle w:val="ListParagraph"/>
        <w:rPr>
          <w:sz w:val="28"/>
          <w:szCs w:val="28"/>
        </w:rPr>
      </w:pPr>
    </w:p>
    <w:p w14:paraId="1BDB664C" w14:textId="44F7740F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d</w:t>
      </w:r>
      <w:r w:rsidR="003C0EA7">
        <w:rPr>
          <w:sz w:val="28"/>
          <w:szCs w:val="28"/>
        </w:rPr>
        <w:t>journ</w:t>
      </w:r>
    </w:p>
    <w:p w14:paraId="5643FF8D" w14:textId="77777777" w:rsidR="00BE1A2D" w:rsidRDefault="00BE1A2D" w:rsidP="00BE1A2D">
      <w:pPr>
        <w:pStyle w:val="ListParagraph"/>
        <w:rPr>
          <w:sz w:val="28"/>
          <w:szCs w:val="28"/>
        </w:rPr>
      </w:pPr>
    </w:p>
    <w:p w14:paraId="37551644" w14:textId="2E884828" w:rsidR="00BE1A2D" w:rsidRDefault="00BE1A2D" w:rsidP="00034E74">
      <w:pPr>
        <w:pStyle w:val="NoSpacing"/>
        <w:ind w:left="720"/>
        <w:rPr>
          <w:sz w:val="28"/>
          <w:szCs w:val="28"/>
        </w:rPr>
      </w:pPr>
    </w:p>
    <w:p w14:paraId="188EE036" w14:textId="1C7722A2" w:rsidR="0026402E" w:rsidRDefault="001C183F" w:rsidP="001C183F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21787406" w14:textId="63BD0702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65C2D05C" w14:textId="77777777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14EAFCD9" w14:textId="544945B7" w:rsidR="006D1683" w:rsidRPr="00BC63E6" w:rsidRDefault="00D269CC" w:rsidP="00AD79B6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</w:t>
      </w:r>
    </w:p>
    <w:p w14:paraId="528F8206" w14:textId="77777777" w:rsidR="00194AC5" w:rsidRDefault="00194AC5" w:rsidP="007C113D">
      <w:pPr>
        <w:pStyle w:val="NoSpacing"/>
        <w:jc w:val="center"/>
      </w:pPr>
    </w:p>
    <w:p w14:paraId="798F3330" w14:textId="77777777" w:rsidR="00C158E2" w:rsidRDefault="00C158E2" w:rsidP="007C113D">
      <w:pPr>
        <w:pStyle w:val="NoSpacing"/>
        <w:jc w:val="center"/>
      </w:pPr>
    </w:p>
    <w:p w14:paraId="17F37BDA" w14:textId="72E3250C" w:rsidR="000816D1" w:rsidRDefault="000816D1" w:rsidP="001F7B26">
      <w:pPr>
        <w:pStyle w:val="NoSpacing"/>
      </w:pPr>
    </w:p>
    <w:p w14:paraId="0F11372D" w14:textId="77777777" w:rsidR="000816D1" w:rsidRPr="008D45DE" w:rsidRDefault="000816D1" w:rsidP="001F7B26">
      <w:pPr>
        <w:pStyle w:val="NoSpacing"/>
      </w:pPr>
    </w:p>
    <w:sectPr w:rsidR="000816D1" w:rsidRPr="008D45DE" w:rsidSect="009D407F">
      <w:footerReference w:type="default" r:id="rId12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A0398" w14:textId="77777777" w:rsidR="00D224AB" w:rsidRDefault="00D224AB" w:rsidP="006F2B2C">
      <w:r>
        <w:separator/>
      </w:r>
    </w:p>
  </w:endnote>
  <w:endnote w:type="continuationSeparator" w:id="0">
    <w:p w14:paraId="51283E12" w14:textId="77777777" w:rsidR="00D224AB" w:rsidRDefault="00D224AB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BFE7D" w14:textId="61F7C8BE" w:rsidR="009D407F" w:rsidRPr="009D407F" w:rsidRDefault="009D407F" w:rsidP="009D407F">
    <w:pPr>
      <w:pStyle w:val="Footer"/>
      <w:jc w:val="center"/>
      <w:rPr>
        <w:rFonts w:ascii="Baskerville Old Face" w:hAnsi="Baskerville Old Face"/>
        <w:b/>
        <w:bCs/>
        <w:color w:val="1F497D" w:themeColor="text2"/>
        <w:sz w:val="36"/>
        <w:szCs w:val="36"/>
      </w:rPr>
    </w:pPr>
    <w:r w:rsidRPr="009D407F">
      <w:rPr>
        <w:rFonts w:ascii="Baskerville Old Face" w:hAnsi="Baskerville Old Face"/>
        <w:b/>
        <w:bCs/>
        <w:color w:val="1F497D" w:themeColor="text2"/>
        <w:sz w:val="36"/>
        <w:szCs w:val="36"/>
      </w:rPr>
      <w:t>“Veterans Strengthening America”</w:t>
    </w:r>
  </w:p>
  <w:p w14:paraId="5EFECBDF" w14:textId="77777777" w:rsidR="009D407F" w:rsidRDefault="009D4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3EBAFA" w14:textId="77777777" w:rsidR="00D224AB" w:rsidRDefault="00D224AB" w:rsidP="006F2B2C">
      <w:r>
        <w:separator/>
      </w:r>
    </w:p>
  </w:footnote>
  <w:footnote w:type="continuationSeparator" w:id="0">
    <w:p w14:paraId="41ADDEBC" w14:textId="77777777" w:rsidR="00D224AB" w:rsidRDefault="00D224AB" w:rsidP="006F2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A4F0C"/>
    <w:multiLevelType w:val="hybridMultilevel"/>
    <w:tmpl w:val="DA56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298216">
    <w:abstractNumId w:val="2"/>
  </w:num>
  <w:num w:numId="2" w16cid:durableId="90317086">
    <w:abstractNumId w:val="0"/>
  </w:num>
  <w:num w:numId="3" w16cid:durableId="1768186759">
    <w:abstractNumId w:val="1"/>
  </w:num>
  <w:num w:numId="4" w16cid:durableId="20737705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mwrAUAwJcnjiwAAAA="/>
  </w:docVars>
  <w:rsids>
    <w:rsidRoot w:val="00CA4817"/>
    <w:rsid w:val="00014C06"/>
    <w:rsid w:val="0003343F"/>
    <w:rsid w:val="00034E74"/>
    <w:rsid w:val="00040DA1"/>
    <w:rsid w:val="00041033"/>
    <w:rsid w:val="00044ADB"/>
    <w:rsid w:val="00053431"/>
    <w:rsid w:val="00054C0E"/>
    <w:rsid w:val="00057093"/>
    <w:rsid w:val="00065968"/>
    <w:rsid w:val="000676E6"/>
    <w:rsid w:val="0007222E"/>
    <w:rsid w:val="000816D1"/>
    <w:rsid w:val="00090807"/>
    <w:rsid w:val="00097D2E"/>
    <w:rsid w:val="000A1035"/>
    <w:rsid w:val="00100CE4"/>
    <w:rsid w:val="001046D7"/>
    <w:rsid w:val="001110F0"/>
    <w:rsid w:val="00121080"/>
    <w:rsid w:val="001319D3"/>
    <w:rsid w:val="00146324"/>
    <w:rsid w:val="00162939"/>
    <w:rsid w:val="001709D4"/>
    <w:rsid w:val="00171EF6"/>
    <w:rsid w:val="00183E93"/>
    <w:rsid w:val="00192505"/>
    <w:rsid w:val="00194AC5"/>
    <w:rsid w:val="00196A69"/>
    <w:rsid w:val="001C183F"/>
    <w:rsid w:val="001E4885"/>
    <w:rsid w:val="001F1E82"/>
    <w:rsid w:val="001F2297"/>
    <w:rsid w:val="001F5E78"/>
    <w:rsid w:val="001F7B26"/>
    <w:rsid w:val="00201AAC"/>
    <w:rsid w:val="00204AF0"/>
    <w:rsid w:val="0021150D"/>
    <w:rsid w:val="00231EC7"/>
    <w:rsid w:val="002322C0"/>
    <w:rsid w:val="00236F24"/>
    <w:rsid w:val="002411DB"/>
    <w:rsid w:val="002531F0"/>
    <w:rsid w:val="00254A92"/>
    <w:rsid w:val="002559E8"/>
    <w:rsid w:val="0026402E"/>
    <w:rsid w:val="00266ACD"/>
    <w:rsid w:val="002750CB"/>
    <w:rsid w:val="0027610A"/>
    <w:rsid w:val="002B7740"/>
    <w:rsid w:val="002D2CF0"/>
    <w:rsid w:val="002D4E7F"/>
    <w:rsid w:val="002F018A"/>
    <w:rsid w:val="002F0DE5"/>
    <w:rsid w:val="00304921"/>
    <w:rsid w:val="00305AF6"/>
    <w:rsid w:val="0032040A"/>
    <w:rsid w:val="00322253"/>
    <w:rsid w:val="00324894"/>
    <w:rsid w:val="00340D6C"/>
    <w:rsid w:val="00343C36"/>
    <w:rsid w:val="0037036E"/>
    <w:rsid w:val="003739E1"/>
    <w:rsid w:val="00376ADF"/>
    <w:rsid w:val="003824F4"/>
    <w:rsid w:val="003A1DF4"/>
    <w:rsid w:val="003A68DD"/>
    <w:rsid w:val="003B1591"/>
    <w:rsid w:val="003B21CB"/>
    <w:rsid w:val="003C0EA7"/>
    <w:rsid w:val="003C45CF"/>
    <w:rsid w:val="003D7E66"/>
    <w:rsid w:val="003F448D"/>
    <w:rsid w:val="004209D5"/>
    <w:rsid w:val="00420B61"/>
    <w:rsid w:val="004321A3"/>
    <w:rsid w:val="004407D3"/>
    <w:rsid w:val="00441094"/>
    <w:rsid w:val="004411B6"/>
    <w:rsid w:val="00444213"/>
    <w:rsid w:val="00444683"/>
    <w:rsid w:val="0044675D"/>
    <w:rsid w:val="00473D5D"/>
    <w:rsid w:val="0047430D"/>
    <w:rsid w:val="00477E64"/>
    <w:rsid w:val="00487064"/>
    <w:rsid w:val="004918FE"/>
    <w:rsid w:val="00492BE8"/>
    <w:rsid w:val="004A01CD"/>
    <w:rsid w:val="004B7840"/>
    <w:rsid w:val="004D0C4A"/>
    <w:rsid w:val="004D20A6"/>
    <w:rsid w:val="004D728A"/>
    <w:rsid w:val="004E1FC5"/>
    <w:rsid w:val="004F0232"/>
    <w:rsid w:val="004F7471"/>
    <w:rsid w:val="00504DC8"/>
    <w:rsid w:val="005355F6"/>
    <w:rsid w:val="005378E8"/>
    <w:rsid w:val="00553AEF"/>
    <w:rsid w:val="00555448"/>
    <w:rsid w:val="005C6C3E"/>
    <w:rsid w:val="005C71C0"/>
    <w:rsid w:val="005D0100"/>
    <w:rsid w:val="005E7AC5"/>
    <w:rsid w:val="005F14E3"/>
    <w:rsid w:val="005F4885"/>
    <w:rsid w:val="00602A37"/>
    <w:rsid w:val="00611990"/>
    <w:rsid w:val="00621211"/>
    <w:rsid w:val="00623045"/>
    <w:rsid w:val="0063622B"/>
    <w:rsid w:val="00641FB1"/>
    <w:rsid w:val="00660145"/>
    <w:rsid w:val="00660E50"/>
    <w:rsid w:val="006615BF"/>
    <w:rsid w:val="00664140"/>
    <w:rsid w:val="00681DE0"/>
    <w:rsid w:val="0068393E"/>
    <w:rsid w:val="006849F8"/>
    <w:rsid w:val="006A37B2"/>
    <w:rsid w:val="006B0E32"/>
    <w:rsid w:val="006B2E56"/>
    <w:rsid w:val="006B62DE"/>
    <w:rsid w:val="006B7F28"/>
    <w:rsid w:val="006D1683"/>
    <w:rsid w:val="006E1C65"/>
    <w:rsid w:val="006E2D9C"/>
    <w:rsid w:val="006E3C98"/>
    <w:rsid w:val="006E7F71"/>
    <w:rsid w:val="006F2B2C"/>
    <w:rsid w:val="00716FA2"/>
    <w:rsid w:val="00722B39"/>
    <w:rsid w:val="0072336A"/>
    <w:rsid w:val="00731598"/>
    <w:rsid w:val="00732C60"/>
    <w:rsid w:val="00734DD7"/>
    <w:rsid w:val="00746241"/>
    <w:rsid w:val="00746D49"/>
    <w:rsid w:val="00776EB0"/>
    <w:rsid w:val="00777410"/>
    <w:rsid w:val="00784CA6"/>
    <w:rsid w:val="007A64AB"/>
    <w:rsid w:val="007A68F4"/>
    <w:rsid w:val="007B6D06"/>
    <w:rsid w:val="007C113D"/>
    <w:rsid w:val="007E3089"/>
    <w:rsid w:val="007E6E24"/>
    <w:rsid w:val="007F51C6"/>
    <w:rsid w:val="008108A3"/>
    <w:rsid w:val="0081594D"/>
    <w:rsid w:val="00816508"/>
    <w:rsid w:val="008165C8"/>
    <w:rsid w:val="0082009D"/>
    <w:rsid w:val="00837764"/>
    <w:rsid w:val="008436CC"/>
    <w:rsid w:val="008547ED"/>
    <w:rsid w:val="0085547F"/>
    <w:rsid w:val="00863AEB"/>
    <w:rsid w:val="008705C6"/>
    <w:rsid w:val="00885FE3"/>
    <w:rsid w:val="00887A6B"/>
    <w:rsid w:val="00893609"/>
    <w:rsid w:val="008A0ADF"/>
    <w:rsid w:val="008B2779"/>
    <w:rsid w:val="008B4040"/>
    <w:rsid w:val="008C69B3"/>
    <w:rsid w:val="008D23B5"/>
    <w:rsid w:val="008D45DE"/>
    <w:rsid w:val="008E027C"/>
    <w:rsid w:val="008E046B"/>
    <w:rsid w:val="00905AF4"/>
    <w:rsid w:val="009119D2"/>
    <w:rsid w:val="00916B9D"/>
    <w:rsid w:val="009214FC"/>
    <w:rsid w:val="00925BE3"/>
    <w:rsid w:val="009304F3"/>
    <w:rsid w:val="009370DD"/>
    <w:rsid w:val="00961131"/>
    <w:rsid w:val="00965461"/>
    <w:rsid w:val="00967DAB"/>
    <w:rsid w:val="0097610B"/>
    <w:rsid w:val="00977278"/>
    <w:rsid w:val="00985678"/>
    <w:rsid w:val="00993B98"/>
    <w:rsid w:val="00996A08"/>
    <w:rsid w:val="009A4C94"/>
    <w:rsid w:val="009C2F34"/>
    <w:rsid w:val="009D213C"/>
    <w:rsid w:val="009D3FC4"/>
    <w:rsid w:val="009D407F"/>
    <w:rsid w:val="009E6AFE"/>
    <w:rsid w:val="009E7B3B"/>
    <w:rsid w:val="009F7CCE"/>
    <w:rsid w:val="009F7EAE"/>
    <w:rsid w:val="00A007FE"/>
    <w:rsid w:val="00A01165"/>
    <w:rsid w:val="00A024BC"/>
    <w:rsid w:val="00A12929"/>
    <w:rsid w:val="00A134FA"/>
    <w:rsid w:val="00A13E73"/>
    <w:rsid w:val="00A22EFF"/>
    <w:rsid w:val="00A30060"/>
    <w:rsid w:val="00A31DBA"/>
    <w:rsid w:val="00A42FFF"/>
    <w:rsid w:val="00A5152A"/>
    <w:rsid w:val="00A53184"/>
    <w:rsid w:val="00A600EC"/>
    <w:rsid w:val="00A80B12"/>
    <w:rsid w:val="00A81671"/>
    <w:rsid w:val="00A953EB"/>
    <w:rsid w:val="00AA74CB"/>
    <w:rsid w:val="00AB6FB8"/>
    <w:rsid w:val="00AD79B6"/>
    <w:rsid w:val="00AE5BCF"/>
    <w:rsid w:val="00AE6F67"/>
    <w:rsid w:val="00AF6273"/>
    <w:rsid w:val="00B03F95"/>
    <w:rsid w:val="00B22554"/>
    <w:rsid w:val="00B277F6"/>
    <w:rsid w:val="00B355CC"/>
    <w:rsid w:val="00B43553"/>
    <w:rsid w:val="00B46F08"/>
    <w:rsid w:val="00B502DD"/>
    <w:rsid w:val="00B566FE"/>
    <w:rsid w:val="00B56F33"/>
    <w:rsid w:val="00B61AE3"/>
    <w:rsid w:val="00B83BA2"/>
    <w:rsid w:val="00BA3DA4"/>
    <w:rsid w:val="00BA5B6A"/>
    <w:rsid w:val="00BB51B9"/>
    <w:rsid w:val="00BC527B"/>
    <w:rsid w:val="00BC5DE6"/>
    <w:rsid w:val="00BC63E6"/>
    <w:rsid w:val="00BE1A2D"/>
    <w:rsid w:val="00BF4FFA"/>
    <w:rsid w:val="00C0424B"/>
    <w:rsid w:val="00C047C8"/>
    <w:rsid w:val="00C158E2"/>
    <w:rsid w:val="00C164CC"/>
    <w:rsid w:val="00C370C5"/>
    <w:rsid w:val="00C556CD"/>
    <w:rsid w:val="00C62105"/>
    <w:rsid w:val="00C628FA"/>
    <w:rsid w:val="00C73D82"/>
    <w:rsid w:val="00C8674E"/>
    <w:rsid w:val="00C93F8A"/>
    <w:rsid w:val="00CA3BEF"/>
    <w:rsid w:val="00CA4817"/>
    <w:rsid w:val="00CB5430"/>
    <w:rsid w:val="00CC1E10"/>
    <w:rsid w:val="00CD0968"/>
    <w:rsid w:val="00CD1DFB"/>
    <w:rsid w:val="00CF6B2A"/>
    <w:rsid w:val="00CF70A8"/>
    <w:rsid w:val="00CF75E5"/>
    <w:rsid w:val="00D000AB"/>
    <w:rsid w:val="00D224AB"/>
    <w:rsid w:val="00D269CC"/>
    <w:rsid w:val="00D32401"/>
    <w:rsid w:val="00D33DBB"/>
    <w:rsid w:val="00D36547"/>
    <w:rsid w:val="00D53850"/>
    <w:rsid w:val="00D55B41"/>
    <w:rsid w:val="00D75F08"/>
    <w:rsid w:val="00D9093A"/>
    <w:rsid w:val="00DB31DE"/>
    <w:rsid w:val="00DB7337"/>
    <w:rsid w:val="00DC2D55"/>
    <w:rsid w:val="00DC58B0"/>
    <w:rsid w:val="00DF0B00"/>
    <w:rsid w:val="00E007EB"/>
    <w:rsid w:val="00E07044"/>
    <w:rsid w:val="00E23F91"/>
    <w:rsid w:val="00E2425E"/>
    <w:rsid w:val="00E31C9F"/>
    <w:rsid w:val="00E35562"/>
    <w:rsid w:val="00E5733E"/>
    <w:rsid w:val="00E63C2F"/>
    <w:rsid w:val="00E7017C"/>
    <w:rsid w:val="00E70B0A"/>
    <w:rsid w:val="00E717D6"/>
    <w:rsid w:val="00E728F7"/>
    <w:rsid w:val="00E7308D"/>
    <w:rsid w:val="00E7717E"/>
    <w:rsid w:val="00E9658F"/>
    <w:rsid w:val="00EB0A2F"/>
    <w:rsid w:val="00EB17BD"/>
    <w:rsid w:val="00EC001B"/>
    <w:rsid w:val="00EC30F0"/>
    <w:rsid w:val="00EC645F"/>
    <w:rsid w:val="00EC7E56"/>
    <w:rsid w:val="00ED24A8"/>
    <w:rsid w:val="00ED2D55"/>
    <w:rsid w:val="00ED504A"/>
    <w:rsid w:val="00EE2C30"/>
    <w:rsid w:val="00EE7989"/>
    <w:rsid w:val="00EF03C6"/>
    <w:rsid w:val="00EF0B2C"/>
    <w:rsid w:val="00EF2A0E"/>
    <w:rsid w:val="00F06A21"/>
    <w:rsid w:val="00F1706A"/>
    <w:rsid w:val="00F23D1B"/>
    <w:rsid w:val="00F26224"/>
    <w:rsid w:val="00F4295C"/>
    <w:rsid w:val="00F55AD2"/>
    <w:rsid w:val="00F7040E"/>
    <w:rsid w:val="00F9385B"/>
    <w:rsid w:val="00F94462"/>
    <w:rsid w:val="00F96609"/>
    <w:rsid w:val="00FA0B12"/>
    <w:rsid w:val="00FA1B79"/>
    <w:rsid w:val="00FA30CE"/>
    <w:rsid w:val="00FB5460"/>
    <w:rsid w:val="00FC215D"/>
    <w:rsid w:val="00FC6BBB"/>
    <w:rsid w:val="00FC7BF4"/>
    <w:rsid w:val="00FE14E3"/>
    <w:rsid w:val="00FE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89182"/>
  <w14:defaultImageDpi w14:val="30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paragraph" w:styleId="ListParagraph">
    <w:name w:val="List Paragraph"/>
    <w:basedOn w:val="Normal"/>
    <w:uiPriority w:val="34"/>
    <w:qFormat/>
    <w:rsid w:val="00FE6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944AA182EADF4FAE5288373E5B87CA" ma:contentTypeVersion="16" ma:contentTypeDescription="Create a new document." ma:contentTypeScope="" ma:versionID="f0430191bf985a44914531e54b883daf">
  <xsd:schema xmlns:xsd="http://www.w3.org/2001/XMLSchema" xmlns:xs="http://www.w3.org/2001/XMLSchema" xmlns:p="http://schemas.microsoft.com/office/2006/metadata/properties" xmlns:ns2="231a6d9d-fd0c-4778-adc0-dfea0531f784" xmlns:ns3="1000d275-e8b6-4e58-99d7-4762885304fc" targetNamespace="http://schemas.microsoft.com/office/2006/metadata/properties" ma:root="true" ma:fieldsID="b4eac0673c45807738714d4fe86f47de" ns2:_="" ns3:_="">
    <xsd:import namespace="231a6d9d-fd0c-4778-adc0-dfea0531f784"/>
    <xsd:import namespace="1000d275-e8b6-4e58-99d7-4762885304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a6d9d-fd0c-4778-adc0-dfea0531f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9ae7915-a45f-42d7-8233-4840702b1a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0d275-e8b6-4e58-99d7-4762885304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69ac96-6b62-41bc-8f03-9df471e9132d}" ma:internalName="TaxCatchAll" ma:showField="CatchAllData" ma:web="1000d275-e8b6-4e58-99d7-4762885304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1a6d9d-fd0c-4778-adc0-dfea0531f784">
      <Terms xmlns="http://schemas.microsoft.com/office/infopath/2007/PartnerControls"/>
    </lcf76f155ced4ddcb4097134ff3c332f>
    <TaxCatchAll xmlns="1000d275-e8b6-4e58-99d7-4762885304f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21EDCF-C127-4A74-B09C-2386954CB0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1a6d9d-fd0c-4778-adc0-dfea0531f784"/>
    <ds:schemaRef ds:uri="1000d275-e8b6-4e58-99d7-4762885304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  <ds:schemaRef ds:uri="231a6d9d-fd0c-4778-adc0-dfea0531f784"/>
    <ds:schemaRef ds:uri="1000d275-e8b6-4e58-99d7-4762885304fc"/>
  </ds:schemaRefs>
</ds:datastoreItem>
</file>

<file path=customXml/itemProps4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Kiki Kiana</cp:lastModifiedBy>
  <cp:revision>2</cp:revision>
  <cp:lastPrinted>2021-09-30T17:49:00Z</cp:lastPrinted>
  <dcterms:created xsi:type="dcterms:W3CDTF">2026-02-19T03:14:00Z</dcterms:created>
  <dcterms:modified xsi:type="dcterms:W3CDTF">2026-02-19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944AA182EADF4FAE5288373E5B87CA</vt:lpwstr>
  </property>
</Properties>
</file>